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Dr. Amina Kiganda</w:t>
      </w:r>
    </w:p>
    <w:p>
      <w:pPr>
        <w:pStyle w:val="BodyText"/>
      </w:pPr>
      <w:r>
        <w:rPr>
          <w:iCs/>
          <w:i/>
        </w:rPr>
        <w:t xml:space="preserve">Chief Medical Officer</w:t>
      </w:r>
    </w:p>
    <w:p>
      <w:pPr>
        <w:pStyle w:val="BodyText"/>
      </w:pPr>
      <w:r>
        <w:t xml:space="preserve">Tanzania Dar es Salaam Regional Referral Hospital</w:t>
      </w:r>
    </w:p>
    <w:p>
      <w:pPr>
        <w:pStyle w:val="BodyText"/>
      </w:pPr>
      <w:r>
        <w:t xml:space="preserve">P.O. Box 12345, Dar es Salaam, Tanzania</w:t>
      </w:r>
    </w:p>
    <w:bookmarkStart w:id="20" w:name="X6af3ea53e3b0f3a52f9be5af39905bc2d2d766a"/>
    <w:p>
      <w:pPr>
        <w:pStyle w:val="Heading2"/>
      </w:pPr>
      <w:r>
        <w:t xml:space="preserve">Subject: Internship Application for Surgical Residency Program</w:t>
      </w:r>
    </w:p>
    <w:p>
      <w:pPr>
        <w:pStyle w:val="FirstParagraph"/>
      </w:pPr>
      <w:r>
        <w:t xml:space="preserve">Dear Dr. Kiganda,</w:t>
      </w:r>
    </w:p>
    <w:p>
      <w:pPr>
        <w:pStyle w:val="BodyText"/>
      </w:pPr>
      <w:r>
        <w:t xml:space="preserve">It is with profound enthusiasm and unwavering commitment to global surgical equity that I submit my</w:t>
      </w:r>
      <w:r>
        <w:t xml:space="preserve"> </w:t>
      </w:r>
      <w:r>
        <w:rPr>
          <w:bCs/>
          <w:b/>
        </w:rPr>
        <w:t xml:space="preserve">Internship Application Letter</w:t>
      </w:r>
      <w:r>
        <w:t xml:space="preserve"> </w:t>
      </w:r>
      <w:r>
        <w:t xml:space="preserve">for the Surgical Residency Internship position at Tanzania Dar es Salaam Regional Referral Hospital. As a dedicated medical professional who has recently completed my surgical residency training in Kenya, I am compelled to seek this transformative opportunity in Tanzania Dar es Salaam—a city that represents both the challenges and extraordinary potential of sub-Saharan Africa's healthcare landscape. My journey as an aspiring</w:t>
      </w:r>
      <w:r>
        <w:t xml:space="preserve"> </w:t>
      </w:r>
      <w:r>
        <w:rPr>
          <w:bCs/>
          <w:b/>
        </w:rPr>
        <w:t xml:space="preserve">Surgeon</w:t>
      </w:r>
      <w:r>
        <w:t xml:space="preserve"> </w:t>
      </w:r>
      <w:r>
        <w:t xml:space="preserve">has been defined by a singular mission: to serve communities where access to quality surgical care remains critically limited, and Tanzania Dar es Salaam stands as a pivotal front in this mission.</w:t>
      </w:r>
    </w:p>
    <w:p>
      <w:pPr>
        <w:pStyle w:val="BodyText"/>
      </w:pPr>
      <w:r>
        <w:t xml:space="preserve">The decision to apply for this internship is not merely professional—it is deeply personal. Growing up near Lake Victoria, I witnessed firsthand how preventable surgical conditions devastate families when specialized care is inaccessible. During my medical studies at the University of Nairobi, I volunteered with a mobile surgical unit that traveled to rural Tanzanian communities bordering Dar es Salaam. This experience revealed to me the stark reality: over 70% of Tanzania's population lacks timely access to essential surgical services, and Dar es Salaam's urban centers bear the brunt of this crisis as patients flood from surrounding regions. In that context, I understood that becoming a</w:t>
      </w:r>
      <w:r>
        <w:t xml:space="preserve"> </w:t>
      </w:r>
      <w:r>
        <w:rPr>
          <w:bCs/>
          <w:b/>
        </w:rPr>
        <w:t xml:space="preserve">Surgeon</w:t>
      </w:r>
      <w:r>
        <w:t xml:space="preserve"> </w:t>
      </w:r>
      <w:r>
        <w:t xml:space="preserve">was not enough; I must learn to operate within systems where resources are scarce but humanity is abundant. Tanzania Dar es Salaam represents the ideal crucible for this growth, where complex cases—from trauma and obstetric emergencies to cancer surgery—demand both technical skill and cultural intelligence.</w:t>
      </w:r>
    </w:p>
    <w:p>
      <w:pPr>
        <w:pStyle w:val="BodyText"/>
      </w:pPr>
      <w:r>
        <w:t xml:space="preserve">My surgical training has equipped me with comprehensive clinical competencies, including proficiency in general surgery (287 procedures performed), emergency trauma management (including 150+ cases of abdominal trauma), and minimally invasive techniques. During my final year at Kenyatta National Hospital, I spearheaded a project to reduce postoperative infections through standardized wound care protocols—a initiative that decreased complications by 32% in high-volume orthopedic cases. However, what sets me apart is my intentional preparation for resource-limited settings. I spent six months training with the African Surgical Outreach Program (ASOP) in Mwanza, Tanzania, where I learned to adapt surgical techniques to intermittent power outages and limited instrumentation—a skill directly transferable to Dar es Salaam's public hospitals. I am fluent in Swahili and possess a deep understanding of Tanzanian cultural nuances that facilitate trust between patient and provider—critical for delivering compassionate care in our</w:t>
      </w:r>
      <w:r>
        <w:t xml:space="preserve"> </w:t>
      </w:r>
      <w:r>
        <w:rPr>
          <w:bCs/>
          <w:b/>
        </w:rPr>
        <w:t xml:space="preserve">Internship Application Letter</w:t>
      </w:r>
      <w:r>
        <w:t xml:space="preserve"> </w:t>
      </w:r>
      <w:r>
        <w:t xml:space="preserve">context.</w:t>
      </w:r>
    </w:p>
    <w:p>
      <w:pPr>
        <w:pStyle w:val="BodyText"/>
      </w:pPr>
      <w:r>
        <w:t xml:space="preserve">Tanzania Dar es Salaam is not just the location for my internship; it is the heartbeat of my surgical purpose. With over 5 million residents facing surgical delays, hospitals like yours operate at 140% capacity, creating a unique learning environment where every shift offers profound educational value. I am particularly drawn to your hospital’s innovative trauma center and maternal health initiatives—programs that align with my aspiration to specialize in emergency surgery and women’s health. In Tanzania Dar es Salaam, I do not merely seek an internship; I aim to become a lifelong contributor to a healthcare system where every child born here has the right to safe surgical care. My goal is not just to gain experience but to actively support your mission of making quality surgery accessible for all Tanzanians.</w:t>
      </w:r>
    </w:p>
    <w:p>
      <w:pPr>
        <w:pStyle w:val="BodyText"/>
      </w:pPr>
      <w:r>
        <w:t xml:space="preserve">My adaptability in high-pressure environments has been rigorously tested. During a cholera outbreak in Dar es Salaam’s Kigogo neighborhood last year, I worked alongside local health workers to establish a field surgical unit that treated over 200 patients daily with limited antibiotics and sterilization equipment. This experience taught me that true surgical excellence in Tanzania Dar es Salaam is measured not by technology but by ingenuity, humility, and collaboration. I have also completed the World Health Organization’s Safe Surgery Checklist training and hold certification in Advanced Trauma Life Support (ATLS), ensuring I can immediately contribute to patient safety protocols at your institution.</w:t>
      </w:r>
    </w:p>
    <w:p>
      <w:pPr>
        <w:pStyle w:val="BodyText"/>
      </w:pPr>
      <w:r>
        <w:t xml:space="preserve">What excites me most about this internship is the opportunity to learn from Tanzania Dar es Salaam’s extraordinary surgical leaders. I have followed Dr. Kiganda’s pioneering work in rural surgical outreach and admire how your hospital bridges urban resource gaps through partnerships with NGOs like AMREF Health Africa. I am eager to contribute my skills while absorbing the wisdom of your team—especially regarding cultural approaches to consent, pain management within local belief systems, and optimizing surgical workflows under constrained budgets. This is not a traditional internship; it is the beginning of a collaborative journey toward transforming Tanzania’s surgical landscape.</w:t>
      </w:r>
    </w:p>
    <w:p>
      <w:pPr>
        <w:pStyle w:val="BodyText"/>
      </w:pPr>
      <w:r>
        <w:t xml:space="preserve">My commitment extends beyond clinical work. I have already begun collaborating with the Tanzania Medical Association on community health education initiatives, developing simple illustrated guides about postoperative care for rural patients who lack access to written materials. In Dar es Salaam, I plan to expand these efforts through hospital workshops that train nurses and midwives in basic surgical wound management—a skill that reduces complications by 40% in resource-limited settings (per recent Lancet studies). As a future</w:t>
      </w:r>
      <w:r>
        <w:t xml:space="preserve"> </w:t>
      </w:r>
      <w:r>
        <w:rPr>
          <w:bCs/>
          <w:b/>
        </w:rPr>
        <w:t xml:space="preserve">Surgeon</w:t>
      </w:r>
      <w:r>
        <w:t xml:space="preserve"> </w:t>
      </w:r>
      <w:r>
        <w:t xml:space="preserve">embedded within Tanzania’s healthcare ecosystem, I will not only serve patients but also empower the next generation of local caregivers.</w:t>
      </w:r>
    </w:p>
    <w:p>
      <w:pPr>
        <w:pStyle w:val="BodyText"/>
      </w:pPr>
      <w:r>
        <w:t xml:space="preserve">In closing, I reiterate my fervent desire to join your surgical team. My background in emergency surgery, cultural fluency in Tanzania Dar es Salaam contexts, and unwavering dedication to equitable care align precisely with the needs of your hospital and community. This</w:t>
      </w:r>
      <w:r>
        <w:t xml:space="preserve"> </w:t>
      </w:r>
      <w:r>
        <w:rPr>
          <w:bCs/>
          <w:b/>
        </w:rPr>
        <w:t xml:space="preserve">Internship Application Letter</w:t>
      </w:r>
      <w:r>
        <w:t xml:space="preserve"> </w:t>
      </w:r>
      <w:r>
        <w:t xml:space="preserve">represents not an endpoint but the first step toward a lifelong partnership: one where I grow as a</w:t>
      </w:r>
      <w:r>
        <w:t xml:space="preserve"> </w:t>
      </w:r>
      <w:r>
        <w:rPr>
          <w:bCs/>
          <w:b/>
        </w:rPr>
        <w:t xml:space="preserve">Surgeon</w:t>
      </w:r>
      <w:r>
        <w:t xml:space="preserve">, learn from Tanzanian medical excellence, and help build a future where every patient in Tanzania Dar es Salaam receives timely, skilled surgical care without fear of financial or geographic barriers.</w:t>
      </w:r>
    </w:p>
    <w:p>
      <w:pPr>
        <w:pStyle w:val="BodyText"/>
      </w:pPr>
      <w:r>
        <w:t xml:space="preserve">Thank you for considering my application. I have attached my CV, letters of recommendation from Dr. James Mwangi (Senior Consultant Surgeon, Kenyatta National Hospital) and Dr. Fatma Ali (Director of ASOP Tanzania), and proof of my Tanzanian Medical Council registration. I am available for an interview at your earliest convenience and can be reached via email at dr.james.kiprono@medicalmail.tz or phone (+254 700 123456). I eagerly anticipate the possibility of contributing to Tanzania Dar es Salaam’s healthcare transformation as your next surgical intern.</w:t>
      </w:r>
    </w:p>
    <w:p>
      <w:pPr>
        <w:pStyle w:val="BodyText"/>
      </w:pPr>
      <w:r>
        <w:t xml:space="preserve">Sincerely,</w:t>
      </w:r>
      <w:r>
        <w:br/>
      </w:r>
      <w:r>
        <w:rPr>
          <w:bCs/>
          <w:b/>
        </w:rPr>
        <w:t xml:space="preserve">Dr. James Kiprono</w:t>
      </w:r>
      <w:r>
        <w:br/>
      </w:r>
      <w:r>
        <w:t xml:space="preserve">Surgeon, MMed (Surgery)</w:t>
      </w:r>
      <w:r>
        <w:br/>
      </w:r>
      <w:r>
        <w:t xml:space="preserve">Registered Medical Practitioner, Tanzania Medical Council (Registration #TMC-2023-7891)</w:t>
      </w:r>
    </w:p>
    <w:p>
      <w:pPr>
        <w:pStyle w:val="BodyText"/>
      </w:pPr>
      <w:r>
        <w:t xml:space="preserve">"In Dar es Salaam, where every heartbeat carries the weight of unmet need, surgery is not just a specialty—it's a covenant to hope."</w:t>
      </w:r>
      <w:r>
        <w:br/>
      </w:r>
      <w:r>
        <w:t xml:space="preserve">— Adapted from Dr. Paul Farm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Tanzania Dar es Salaam</dc:title>
  <dc:creator/>
  <cp:keywords/>
  <dcterms:created xsi:type="dcterms:W3CDTF">2026-07-21T05:01:24Z</dcterms:created>
  <dcterms:modified xsi:type="dcterms:W3CDTF">2026-07-21T05:01:24Z</dcterms:modified>
</cp:coreProperties>
</file>

<file path=docProps/custom.xml><?xml version="1.0" encoding="utf-8"?>
<Properties xmlns="http://schemas.openxmlformats.org/officeDocument/2006/custom-properties" xmlns:vt="http://schemas.openxmlformats.org/officeDocument/2006/docPropsVTypes"/>
</file>